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04D53" w:rsidRPr="00FA6D3F" w:rsidRDefault="00D56A9E" w:rsidP="00DD4EEE">
      <w:pPr>
        <w:spacing w:after="0" w:line="276" w:lineRule="auto"/>
        <w:jc w:val="center"/>
        <w:rPr>
          <w:rFonts w:ascii="Times New Roman" w:hAnsi="Times New Roman" w:cs="Times New Roman"/>
          <w:b/>
          <w:sz w:val="20"/>
        </w:rPr>
      </w:pPr>
      <w:r w:rsidRPr="00FA6D3F">
        <w:rPr>
          <w:rFonts w:ascii="Times New Roman" w:hAnsi="Times New Roman" w:cs="Times New Roman"/>
          <w:b/>
          <w:sz w:val="20"/>
        </w:rPr>
        <w:t>FEN EDEBİYAT FAKÜLTESİ MOLEKÜLER BİYOLOJİ VE GENETİK BÖLÜMÜ</w:t>
      </w:r>
    </w:p>
    <w:p w:rsidR="00DD4EEE" w:rsidRPr="00FA6D3F" w:rsidRDefault="00D56A9E" w:rsidP="00D56A9E">
      <w:pPr>
        <w:jc w:val="center"/>
        <w:rPr>
          <w:rFonts w:ascii="Times New Roman" w:hAnsi="Times New Roman" w:cs="Times New Roman"/>
          <w:b/>
        </w:rPr>
      </w:pPr>
      <w:r w:rsidRPr="00FA6D3F">
        <w:rPr>
          <w:rFonts w:ascii="Times New Roman" w:hAnsi="Times New Roman" w:cs="Times New Roman"/>
          <w:b/>
        </w:rPr>
        <w:t>2018-2019 EĞİTİM ÖĞRETİM YILI FİNAL SINAV PROGRAMI</w:t>
      </w:r>
    </w:p>
    <w:tbl>
      <w:tblPr>
        <w:tblStyle w:val="TabloKlavuzu"/>
        <w:tblpPr w:leftFromText="141" w:rightFromText="141" w:vertAnchor="page" w:horzAnchor="margin" w:tblpY="1291"/>
        <w:tblW w:w="14879" w:type="dxa"/>
        <w:tblLayout w:type="fixed"/>
        <w:tblLook w:val="04A0"/>
      </w:tblPr>
      <w:tblGrid>
        <w:gridCol w:w="1413"/>
        <w:gridCol w:w="1701"/>
        <w:gridCol w:w="1701"/>
        <w:gridCol w:w="1702"/>
        <w:gridCol w:w="1700"/>
        <w:gridCol w:w="1984"/>
        <w:gridCol w:w="1701"/>
        <w:gridCol w:w="1560"/>
        <w:gridCol w:w="1417"/>
      </w:tblGrid>
      <w:tr w:rsidR="002E4D1E" w:rsidRPr="00FA6D3F" w:rsidTr="00E15630">
        <w:trPr>
          <w:trHeight w:val="553"/>
        </w:trPr>
        <w:tc>
          <w:tcPr>
            <w:tcW w:w="1413" w:type="dxa"/>
            <w:vAlign w:val="center"/>
          </w:tcPr>
          <w:p w:rsidR="002E4D1E" w:rsidRPr="00FA6D3F" w:rsidRDefault="002E4D1E" w:rsidP="002E4D1E">
            <w:pPr>
              <w:spacing w:before="24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:rsidR="002E4D1E" w:rsidRPr="00FA6D3F" w:rsidRDefault="002E4D1E" w:rsidP="002E4D1E">
            <w:pPr>
              <w:spacing w:before="24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22 Mayıs 2019 Çarşamba</w:t>
            </w:r>
          </w:p>
        </w:tc>
        <w:tc>
          <w:tcPr>
            <w:tcW w:w="1701" w:type="dxa"/>
            <w:vAlign w:val="center"/>
          </w:tcPr>
          <w:p w:rsidR="002E4D1E" w:rsidRPr="00FA6D3F" w:rsidRDefault="002E4D1E" w:rsidP="002E4D1E">
            <w:pPr>
              <w:spacing w:before="24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23 Mayıs 2019</w:t>
            </w:r>
          </w:p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Perşembe</w:t>
            </w:r>
          </w:p>
        </w:tc>
        <w:tc>
          <w:tcPr>
            <w:tcW w:w="1702" w:type="dxa"/>
            <w:vAlign w:val="center"/>
          </w:tcPr>
          <w:p w:rsidR="002E4D1E" w:rsidRPr="00FA6D3F" w:rsidRDefault="002E4D1E" w:rsidP="002E4D1E">
            <w:pPr>
              <w:spacing w:before="24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24 Mayıs 2019</w:t>
            </w:r>
          </w:p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Cuma</w:t>
            </w:r>
          </w:p>
        </w:tc>
        <w:tc>
          <w:tcPr>
            <w:tcW w:w="1700" w:type="dxa"/>
            <w:vAlign w:val="center"/>
          </w:tcPr>
          <w:p w:rsidR="002E4D1E" w:rsidRPr="00FA6D3F" w:rsidRDefault="002E4D1E" w:rsidP="002E4D1E">
            <w:pPr>
              <w:spacing w:before="24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27 Mayıs 2019</w:t>
            </w:r>
          </w:p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Pazartesi</w:t>
            </w:r>
          </w:p>
        </w:tc>
        <w:tc>
          <w:tcPr>
            <w:tcW w:w="1984" w:type="dxa"/>
            <w:vAlign w:val="center"/>
          </w:tcPr>
          <w:p w:rsidR="002E4D1E" w:rsidRPr="00FA6D3F" w:rsidRDefault="002E4D1E" w:rsidP="002E4D1E">
            <w:pPr>
              <w:spacing w:before="24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28 Mayıs 2019</w:t>
            </w:r>
          </w:p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Salı</w:t>
            </w:r>
          </w:p>
        </w:tc>
        <w:tc>
          <w:tcPr>
            <w:tcW w:w="1701" w:type="dxa"/>
            <w:vAlign w:val="center"/>
          </w:tcPr>
          <w:p w:rsidR="002E4D1E" w:rsidRPr="00FA6D3F" w:rsidRDefault="002E4D1E" w:rsidP="002E4D1E">
            <w:pPr>
              <w:spacing w:before="24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29 Mayıs 2019</w:t>
            </w:r>
          </w:p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Çarşamba</w:t>
            </w:r>
          </w:p>
        </w:tc>
        <w:tc>
          <w:tcPr>
            <w:tcW w:w="1560" w:type="dxa"/>
            <w:vAlign w:val="center"/>
          </w:tcPr>
          <w:p w:rsidR="002E4D1E" w:rsidRPr="00FA6D3F" w:rsidRDefault="002E4D1E" w:rsidP="002E4D1E">
            <w:pPr>
              <w:spacing w:before="24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30 Mayıs 2019</w:t>
            </w:r>
          </w:p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Perşembe</w:t>
            </w:r>
          </w:p>
        </w:tc>
        <w:tc>
          <w:tcPr>
            <w:tcW w:w="1417" w:type="dxa"/>
            <w:vAlign w:val="center"/>
          </w:tcPr>
          <w:p w:rsidR="002E4D1E" w:rsidRPr="00FA6D3F" w:rsidRDefault="002E4D1E" w:rsidP="002E4D1E">
            <w:pPr>
              <w:spacing w:before="24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31 Mayıs 2019</w:t>
            </w:r>
          </w:p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Cuma</w:t>
            </w:r>
          </w:p>
        </w:tc>
      </w:tr>
      <w:tr w:rsidR="002E4D1E" w:rsidRPr="00FA6D3F" w:rsidTr="00E15630">
        <w:trPr>
          <w:trHeight w:val="690"/>
        </w:trPr>
        <w:tc>
          <w:tcPr>
            <w:tcW w:w="1413" w:type="dxa"/>
            <w:vMerge w:val="restart"/>
            <w:vAlign w:val="center"/>
          </w:tcPr>
          <w:p w:rsidR="002E4D1E" w:rsidRPr="00FA6D3F" w:rsidRDefault="002E4D1E" w:rsidP="002E4D1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09.00-11.00</w:t>
            </w:r>
          </w:p>
        </w:tc>
        <w:tc>
          <w:tcPr>
            <w:tcW w:w="1701" w:type="dxa"/>
            <w:vMerge w:val="restart"/>
            <w:vAlign w:val="center"/>
          </w:tcPr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Genel Kimya</w:t>
            </w:r>
          </w:p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 xml:space="preserve"> (F109-F103)</w:t>
            </w:r>
          </w:p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 xml:space="preserve">Herkes İçin </w:t>
            </w:r>
          </w:p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Spor</w:t>
            </w:r>
          </w:p>
          <w:p w:rsidR="002E4D1E" w:rsidRPr="00FA6D3F" w:rsidRDefault="002E4D1E" w:rsidP="00F67C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 xml:space="preserve"> (F109)</w:t>
            </w:r>
          </w:p>
        </w:tc>
        <w:tc>
          <w:tcPr>
            <w:tcW w:w="1702" w:type="dxa"/>
            <w:vMerge w:val="restart"/>
            <w:vAlign w:val="center"/>
          </w:tcPr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Biyoistatistik</w:t>
            </w:r>
          </w:p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 xml:space="preserve"> (F109-F103)</w:t>
            </w:r>
          </w:p>
          <w:p w:rsidR="002E4D1E" w:rsidRPr="00FA6D3F" w:rsidRDefault="002E4D1E" w:rsidP="00F67C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0" w:type="dxa"/>
            <w:vMerge w:val="restart"/>
            <w:vAlign w:val="center"/>
          </w:tcPr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4" w:type="dxa"/>
            <w:vMerge w:val="restart"/>
            <w:vAlign w:val="center"/>
          </w:tcPr>
          <w:p w:rsidR="002E4D1E" w:rsidRPr="00FA6D3F" w:rsidRDefault="002E4D1E" w:rsidP="00A62A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Genel BiyolojiII</w:t>
            </w:r>
          </w:p>
          <w:p w:rsidR="002E4D1E" w:rsidRPr="00FA6D3F" w:rsidRDefault="002E4D1E" w:rsidP="00A62A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(F109-F103)</w:t>
            </w:r>
          </w:p>
          <w:p w:rsidR="002E4D1E" w:rsidRPr="00FA6D3F" w:rsidRDefault="002E4D1E" w:rsidP="00A62A2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Merge w:val="restart"/>
            <w:vAlign w:val="center"/>
          </w:tcPr>
          <w:p w:rsidR="002E4D1E" w:rsidRPr="00FA6D3F" w:rsidRDefault="002E4D1E" w:rsidP="00F67C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 xml:space="preserve">Genel Biyoloji II </w:t>
            </w:r>
          </w:p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Lab.</w:t>
            </w:r>
          </w:p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 xml:space="preserve"> (Öğrenci Labı)</w:t>
            </w:r>
          </w:p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0" w:type="dxa"/>
            <w:vMerge w:val="restart"/>
            <w:vAlign w:val="center"/>
          </w:tcPr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Fizik</w:t>
            </w:r>
          </w:p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 xml:space="preserve"> (F109-F103)</w:t>
            </w:r>
          </w:p>
          <w:p w:rsidR="002E4D1E" w:rsidRPr="00FA6D3F" w:rsidRDefault="002E4D1E" w:rsidP="00F67C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vMerge w:val="restart"/>
            <w:vAlign w:val="center"/>
          </w:tcPr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 xml:space="preserve">Hücre </w:t>
            </w:r>
          </w:p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Biyolojisi</w:t>
            </w:r>
          </w:p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 xml:space="preserve"> (F101-F103)</w:t>
            </w:r>
          </w:p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E4D1E" w:rsidRPr="00FA6D3F" w:rsidTr="00E15630">
        <w:trPr>
          <w:trHeight w:val="501"/>
        </w:trPr>
        <w:tc>
          <w:tcPr>
            <w:tcW w:w="1413" w:type="dxa"/>
            <w:vMerge/>
            <w:vAlign w:val="center"/>
          </w:tcPr>
          <w:p w:rsidR="002E4D1E" w:rsidRPr="00FA6D3F" w:rsidRDefault="002E4D1E" w:rsidP="002E4D1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Merge/>
            <w:vAlign w:val="center"/>
          </w:tcPr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 xml:space="preserve">Sosyal </w:t>
            </w:r>
          </w:p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 xml:space="preserve">Sorumluluk </w:t>
            </w:r>
          </w:p>
          <w:p w:rsidR="002E4D1E" w:rsidRPr="00FA6D3F" w:rsidRDefault="002E4D1E" w:rsidP="00F67C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(F109)</w:t>
            </w:r>
          </w:p>
        </w:tc>
        <w:tc>
          <w:tcPr>
            <w:tcW w:w="1702" w:type="dxa"/>
            <w:vMerge/>
            <w:vAlign w:val="center"/>
          </w:tcPr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0" w:type="dxa"/>
            <w:vMerge/>
            <w:vAlign w:val="center"/>
          </w:tcPr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4" w:type="dxa"/>
            <w:vMerge/>
            <w:vAlign w:val="center"/>
          </w:tcPr>
          <w:p w:rsidR="002E4D1E" w:rsidRPr="00FA6D3F" w:rsidRDefault="002E4D1E" w:rsidP="002E4D1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Merge/>
            <w:vAlign w:val="center"/>
          </w:tcPr>
          <w:p w:rsidR="002E4D1E" w:rsidRPr="00FA6D3F" w:rsidRDefault="002E4D1E" w:rsidP="002E4D1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0" w:type="dxa"/>
            <w:vMerge/>
            <w:vAlign w:val="center"/>
          </w:tcPr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vMerge/>
            <w:vAlign w:val="center"/>
          </w:tcPr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E4D1E" w:rsidRPr="00FA6D3F" w:rsidTr="00F67CA7">
        <w:trPr>
          <w:trHeight w:val="1008"/>
        </w:trPr>
        <w:tc>
          <w:tcPr>
            <w:tcW w:w="1413" w:type="dxa"/>
            <w:vAlign w:val="center"/>
          </w:tcPr>
          <w:p w:rsidR="002E4D1E" w:rsidRPr="00FA6D3F" w:rsidRDefault="002E4D1E" w:rsidP="002E4D1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11.00-13.00</w:t>
            </w:r>
          </w:p>
        </w:tc>
        <w:tc>
          <w:tcPr>
            <w:tcW w:w="1701" w:type="dxa"/>
            <w:vAlign w:val="center"/>
          </w:tcPr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Moleküler Teknikler</w:t>
            </w:r>
          </w:p>
          <w:p w:rsidR="002E4D1E" w:rsidRPr="00FA6D3F" w:rsidRDefault="002E4D1E" w:rsidP="00F67C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 xml:space="preserve"> (F109)</w:t>
            </w:r>
          </w:p>
        </w:tc>
        <w:tc>
          <w:tcPr>
            <w:tcW w:w="1701" w:type="dxa"/>
            <w:vAlign w:val="center"/>
          </w:tcPr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Organik Kimya</w:t>
            </w:r>
          </w:p>
          <w:p w:rsidR="002E4D1E" w:rsidRPr="00FA6D3F" w:rsidRDefault="002E4D1E" w:rsidP="00F67C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 xml:space="preserve"> (F109-F103)</w:t>
            </w:r>
          </w:p>
        </w:tc>
        <w:tc>
          <w:tcPr>
            <w:tcW w:w="1702" w:type="dxa"/>
            <w:vAlign w:val="center"/>
          </w:tcPr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Biyoetik</w:t>
            </w:r>
          </w:p>
          <w:p w:rsidR="002E4D1E" w:rsidRPr="00FA6D3F" w:rsidRDefault="002E4D1E" w:rsidP="00F67C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 xml:space="preserve"> (F101-F103)</w:t>
            </w:r>
          </w:p>
        </w:tc>
        <w:tc>
          <w:tcPr>
            <w:tcW w:w="1700" w:type="dxa"/>
            <w:vAlign w:val="center"/>
          </w:tcPr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Model</w:t>
            </w:r>
          </w:p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Organizmalar</w:t>
            </w:r>
          </w:p>
          <w:p w:rsidR="002E4D1E" w:rsidRPr="00FA6D3F" w:rsidRDefault="002E4D1E" w:rsidP="00F67C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 xml:space="preserve"> (F101-F103)</w:t>
            </w:r>
          </w:p>
        </w:tc>
        <w:tc>
          <w:tcPr>
            <w:tcW w:w="1984" w:type="dxa"/>
            <w:vAlign w:val="center"/>
          </w:tcPr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 xml:space="preserve">Moleküler </w:t>
            </w:r>
          </w:p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Biyoloji</w:t>
            </w:r>
          </w:p>
          <w:p w:rsidR="002E4D1E" w:rsidRPr="00FA6D3F" w:rsidRDefault="002E4D1E" w:rsidP="00F67C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 xml:space="preserve"> (F109-F103)</w:t>
            </w:r>
          </w:p>
        </w:tc>
        <w:tc>
          <w:tcPr>
            <w:tcW w:w="1701" w:type="dxa"/>
            <w:vAlign w:val="center"/>
          </w:tcPr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Ekoloji</w:t>
            </w:r>
          </w:p>
          <w:p w:rsidR="002E4D1E" w:rsidRPr="00FA6D3F" w:rsidRDefault="002E4D1E" w:rsidP="00F67C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(F101-F103)</w:t>
            </w:r>
          </w:p>
        </w:tc>
        <w:tc>
          <w:tcPr>
            <w:tcW w:w="1560" w:type="dxa"/>
            <w:vAlign w:val="center"/>
          </w:tcPr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Enstrümental Analiz</w:t>
            </w:r>
          </w:p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 xml:space="preserve"> (F101-F103)</w:t>
            </w:r>
          </w:p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 xml:space="preserve">Kromozom </w:t>
            </w:r>
          </w:p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Biyolojisi</w:t>
            </w:r>
          </w:p>
          <w:p w:rsidR="002E4D1E" w:rsidRPr="00FA6D3F" w:rsidRDefault="002E4D1E" w:rsidP="00F67C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 xml:space="preserve"> (F109)</w:t>
            </w:r>
          </w:p>
        </w:tc>
      </w:tr>
      <w:tr w:rsidR="002E4D1E" w:rsidRPr="00FA6D3F" w:rsidTr="00F67CA7">
        <w:trPr>
          <w:trHeight w:val="1110"/>
        </w:trPr>
        <w:tc>
          <w:tcPr>
            <w:tcW w:w="1413" w:type="dxa"/>
            <w:vAlign w:val="center"/>
          </w:tcPr>
          <w:p w:rsidR="002E4D1E" w:rsidRPr="00FA6D3F" w:rsidRDefault="002E4D1E" w:rsidP="002E4D1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13.00-15.00</w:t>
            </w:r>
          </w:p>
        </w:tc>
        <w:tc>
          <w:tcPr>
            <w:tcW w:w="1701" w:type="dxa"/>
            <w:vAlign w:val="center"/>
          </w:tcPr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UZEM</w:t>
            </w:r>
          </w:p>
        </w:tc>
        <w:tc>
          <w:tcPr>
            <w:tcW w:w="1701" w:type="dxa"/>
            <w:vAlign w:val="center"/>
          </w:tcPr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Mesleki İngilizce</w:t>
            </w:r>
          </w:p>
          <w:p w:rsidR="002E4D1E" w:rsidRPr="00FA6D3F" w:rsidRDefault="002E4D1E" w:rsidP="00F67C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 xml:space="preserve"> (F101-F103)</w:t>
            </w:r>
          </w:p>
        </w:tc>
        <w:tc>
          <w:tcPr>
            <w:tcW w:w="1702" w:type="dxa"/>
            <w:vAlign w:val="center"/>
          </w:tcPr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0" w:type="dxa"/>
            <w:vAlign w:val="center"/>
          </w:tcPr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Prokaryot Genetiği</w:t>
            </w:r>
          </w:p>
          <w:p w:rsidR="002E4D1E" w:rsidRPr="00FA6D3F" w:rsidRDefault="002E4D1E" w:rsidP="00F67C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 xml:space="preserve"> (F101-F103)</w:t>
            </w:r>
          </w:p>
        </w:tc>
        <w:tc>
          <w:tcPr>
            <w:tcW w:w="1984" w:type="dxa"/>
            <w:vAlign w:val="center"/>
          </w:tcPr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 xml:space="preserve">Bitki </w:t>
            </w:r>
          </w:p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 xml:space="preserve">Moleküler </w:t>
            </w:r>
          </w:p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Biyolojisi</w:t>
            </w:r>
          </w:p>
          <w:p w:rsidR="002E4D1E" w:rsidRPr="00FA6D3F" w:rsidRDefault="002E4D1E" w:rsidP="00F67C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 xml:space="preserve"> (F103)</w:t>
            </w:r>
          </w:p>
        </w:tc>
        <w:tc>
          <w:tcPr>
            <w:tcW w:w="1701" w:type="dxa"/>
            <w:vAlign w:val="center"/>
          </w:tcPr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Biyokimya II</w:t>
            </w:r>
          </w:p>
          <w:p w:rsidR="002E4D1E" w:rsidRPr="00FA6D3F" w:rsidRDefault="002E4D1E" w:rsidP="00F67C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 xml:space="preserve"> (F109-F103)</w:t>
            </w:r>
          </w:p>
        </w:tc>
        <w:tc>
          <w:tcPr>
            <w:tcW w:w="1560" w:type="dxa"/>
            <w:vAlign w:val="center"/>
          </w:tcPr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Endokrinoloji</w:t>
            </w:r>
          </w:p>
          <w:p w:rsidR="002E4D1E" w:rsidRPr="00FA6D3F" w:rsidRDefault="002E4D1E" w:rsidP="00F67C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 xml:space="preserve"> (F109)</w:t>
            </w:r>
          </w:p>
        </w:tc>
        <w:tc>
          <w:tcPr>
            <w:tcW w:w="1417" w:type="dxa"/>
            <w:vAlign w:val="center"/>
          </w:tcPr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E4D1E" w:rsidRPr="00FA6D3F" w:rsidTr="00E15630">
        <w:trPr>
          <w:trHeight w:val="764"/>
        </w:trPr>
        <w:tc>
          <w:tcPr>
            <w:tcW w:w="1413" w:type="dxa"/>
            <w:vAlign w:val="center"/>
          </w:tcPr>
          <w:p w:rsidR="002E4D1E" w:rsidRPr="00FA6D3F" w:rsidRDefault="002E4D1E" w:rsidP="002E4D1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15.00-17.00</w:t>
            </w:r>
          </w:p>
        </w:tc>
        <w:tc>
          <w:tcPr>
            <w:tcW w:w="1701" w:type="dxa"/>
            <w:vAlign w:val="center"/>
          </w:tcPr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Moleküler Genetik</w:t>
            </w:r>
          </w:p>
          <w:p w:rsidR="002E4D1E" w:rsidRPr="00FA6D3F" w:rsidRDefault="002E4D1E" w:rsidP="00F67C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 xml:space="preserve"> (F101-F103)</w:t>
            </w:r>
          </w:p>
        </w:tc>
        <w:tc>
          <w:tcPr>
            <w:tcW w:w="1701" w:type="dxa"/>
            <w:vAlign w:val="center"/>
          </w:tcPr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Kök Hücre Biyolojisi</w:t>
            </w:r>
          </w:p>
          <w:p w:rsidR="002E4D1E" w:rsidRPr="00FA6D3F" w:rsidRDefault="002E4D1E" w:rsidP="00F67C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 xml:space="preserve"> (F103)</w:t>
            </w:r>
          </w:p>
        </w:tc>
        <w:tc>
          <w:tcPr>
            <w:tcW w:w="1702" w:type="dxa"/>
            <w:vAlign w:val="center"/>
          </w:tcPr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Fizyoloji II</w:t>
            </w:r>
          </w:p>
          <w:p w:rsidR="002E4D1E" w:rsidRPr="00FA6D3F" w:rsidRDefault="002E4D1E" w:rsidP="00F67C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 xml:space="preserve"> (F101-F103)</w:t>
            </w:r>
          </w:p>
        </w:tc>
        <w:tc>
          <w:tcPr>
            <w:tcW w:w="1700" w:type="dxa"/>
            <w:vAlign w:val="center"/>
          </w:tcPr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 xml:space="preserve">İş Güvenliği </w:t>
            </w:r>
          </w:p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ve Sağlığı</w:t>
            </w:r>
          </w:p>
          <w:p w:rsidR="002E4D1E" w:rsidRPr="00FA6D3F" w:rsidRDefault="002E4D1E" w:rsidP="00F67C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 xml:space="preserve"> (F103)</w:t>
            </w:r>
          </w:p>
        </w:tc>
        <w:tc>
          <w:tcPr>
            <w:tcW w:w="1984" w:type="dxa"/>
            <w:vAlign w:val="center"/>
          </w:tcPr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Biyoteknoloji</w:t>
            </w:r>
          </w:p>
          <w:p w:rsidR="002E4D1E" w:rsidRPr="00FA6D3F" w:rsidRDefault="002E4D1E" w:rsidP="00F67C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 xml:space="preserve"> (F109)</w:t>
            </w:r>
          </w:p>
        </w:tc>
        <w:tc>
          <w:tcPr>
            <w:tcW w:w="1701" w:type="dxa"/>
            <w:vAlign w:val="center"/>
          </w:tcPr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Stres Biyolojisi</w:t>
            </w:r>
          </w:p>
          <w:p w:rsidR="002E4D1E" w:rsidRPr="00FA6D3F" w:rsidRDefault="002E4D1E" w:rsidP="00F67C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 xml:space="preserve"> (F101)</w:t>
            </w:r>
          </w:p>
        </w:tc>
        <w:tc>
          <w:tcPr>
            <w:tcW w:w="1560" w:type="dxa"/>
            <w:vAlign w:val="center"/>
          </w:tcPr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Biyoinformatik</w:t>
            </w:r>
          </w:p>
          <w:p w:rsidR="002E4D1E" w:rsidRPr="00FA6D3F" w:rsidRDefault="002E4D1E" w:rsidP="00F67C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 xml:space="preserve"> (F103)</w:t>
            </w:r>
          </w:p>
        </w:tc>
        <w:tc>
          <w:tcPr>
            <w:tcW w:w="1417" w:type="dxa"/>
            <w:vAlign w:val="center"/>
          </w:tcPr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 xml:space="preserve">Bitki </w:t>
            </w:r>
          </w:p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Embriyolojisi</w:t>
            </w:r>
          </w:p>
          <w:p w:rsidR="002E4D1E" w:rsidRPr="00FA6D3F" w:rsidRDefault="002E4D1E" w:rsidP="00F67C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 xml:space="preserve"> (F103)</w:t>
            </w:r>
          </w:p>
        </w:tc>
      </w:tr>
      <w:tr w:rsidR="002E4D1E" w:rsidRPr="00FA6D3F" w:rsidTr="00E15630">
        <w:trPr>
          <w:trHeight w:val="1134"/>
        </w:trPr>
        <w:tc>
          <w:tcPr>
            <w:tcW w:w="1413" w:type="dxa"/>
            <w:vAlign w:val="center"/>
          </w:tcPr>
          <w:p w:rsidR="002E4D1E" w:rsidRPr="00FA6D3F" w:rsidRDefault="002E4D1E" w:rsidP="002E4D1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17.00-19.00</w:t>
            </w:r>
          </w:p>
        </w:tc>
        <w:tc>
          <w:tcPr>
            <w:tcW w:w="1701" w:type="dxa"/>
            <w:vAlign w:val="center"/>
          </w:tcPr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 xml:space="preserve">Moleküler Biyolojide Uygulamalar </w:t>
            </w:r>
          </w:p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II</w:t>
            </w:r>
          </w:p>
        </w:tc>
        <w:tc>
          <w:tcPr>
            <w:tcW w:w="1701" w:type="dxa"/>
            <w:vAlign w:val="center"/>
          </w:tcPr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2" w:type="dxa"/>
            <w:vAlign w:val="center"/>
          </w:tcPr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Sinyal Yolakları</w:t>
            </w:r>
          </w:p>
          <w:p w:rsidR="002E4D1E" w:rsidRPr="00FA6D3F" w:rsidRDefault="002E4D1E" w:rsidP="00F67C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 xml:space="preserve"> (F103)</w:t>
            </w:r>
          </w:p>
        </w:tc>
        <w:tc>
          <w:tcPr>
            <w:tcW w:w="1700" w:type="dxa"/>
            <w:vAlign w:val="center"/>
          </w:tcPr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>Moleküler Biyoloji</w:t>
            </w:r>
          </w:p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 xml:space="preserve"> II Lab.</w:t>
            </w:r>
          </w:p>
          <w:p w:rsidR="002E4D1E" w:rsidRPr="00FA6D3F" w:rsidRDefault="002E4D1E" w:rsidP="00F67C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A6D3F">
              <w:rPr>
                <w:rFonts w:ascii="Times New Roman" w:hAnsi="Times New Roman" w:cs="Times New Roman"/>
                <w:sz w:val="20"/>
                <w:szCs w:val="20"/>
              </w:rPr>
              <w:t xml:space="preserve"> (F109-F103)</w:t>
            </w:r>
          </w:p>
        </w:tc>
        <w:tc>
          <w:tcPr>
            <w:tcW w:w="1984" w:type="dxa"/>
            <w:vAlign w:val="center"/>
          </w:tcPr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0" w:type="dxa"/>
            <w:vAlign w:val="center"/>
          </w:tcPr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:rsidR="002E4D1E" w:rsidRPr="00FA6D3F" w:rsidRDefault="002E4D1E" w:rsidP="002E4D1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E15630" w:rsidRPr="00FA6D3F" w:rsidRDefault="00E15630" w:rsidP="00E15630">
      <w:pPr>
        <w:tabs>
          <w:tab w:val="left" w:pos="8272"/>
        </w:tabs>
        <w:spacing w:after="0" w:line="276" w:lineRule="auto"/>
        <w:jc w:val="center"/>
        <w:rPr>
          <w:rFonts w:ascii="Times New Roman" w:hAnsi="Times New Roman" w:cs="Times New Roman"/>
        </w:rPr>
      </w:pPr>
    </w:p>
    <w:p w:rsidR="00E15630" w:rsidRPr="00FA6D3F" w:rsidRDefault="00E15630" w:rsidP="00E15630">
      <w:pPr>
        <w:tabs>
          <w:tab w:val="left" w:pos="8272"/>
        </w:tabs>
        <w:spacing w:after="0" w:line="276" w:lineRule="auto"/>
        <w:jc w:val="center"/>
        <w:rPr>
          <w:rFonts w:ascii="Times New Roman" w:hAnsi="Times New Roman" w:cs="Times New Roman"/>
        </w:rPr>
      </w:pPr>
    </w:p>
    <w:p w:rsidR="00E15630" w:rsidRPr="00FA6D3F" w:rsidRDefault="00E15630" w:rsidP="00E15630">
      <w:pPr>
        <w:tabs>
          <w:tab w:val="left" w:pos="8272"/>
        </w:tabs>
        <w:spacing w:after="0" w:line="276" w:lineRule="auto"/>
        <w:jc w:val="center"/>
        <w:rPr>
          <w:rFonts w:ascii="Times New Roman" w:hAnsi="Times New Roman" w:cs="Times New Roman"/>
        </w:rPr>
      </w:pPr>
    </w:p>
    <w:p w:rsidR="00E15630" w:rsidRPr="00FA6D3F" w:rsidRDefault="00E15630" w:rsidP="00E15630">
      <w:pPr>
        <w:tabs>
          <w:tab w:val="left" w:pos="8272"/>
        </w:tabs>
        <w:spacing w:after="0" w:line="276" w:lineRule="auto"/>
        <w:jc w:val="center"/>
        <w:rPr>
          <w:rFonts w:ascii="Times New Roman" w:hAnsi="Times New Roman" w:cs="Times New Roman"/>
        </w:rPr>
      </w:pPr>
    </w:p>
    <w:p w:rsidR="00E15630" w:rsidRPr="00FA6D3F" w:rsidRDefault="00E15630" w:rsidP="00E15630">
      <w:pPr>
        <w:tabs>
          <w:tab w:val="left" w:pos="8272"/>
        </w:tabs>
        <w:spacing w:after="0" w:line="276" w:lineRule="auto"/>
        <w:jc w:val="center"/>
        <w:rPr>
          <w:rFonts w:ascii="Times New Roman" w:hAnsi="Times New Roman" w:cs="Times New Roman"/>
        </w:rPr>
      </w:pPr>
    </w:p>
    <w:p w:rsidR="00E15630" w:rsidRPr="00FA6D3F" w:rsidRDefault="00E15630" w:rsidP="00E15630">
      <w:pPr>
        <w:tabs>
          <w:tab w:val="left" w:pos="8272"/>
        </w:tabs>
        <w:spacing w:after="0" w:line="276" w:lineRule="auto"/>
        <w:jc w:val="center"/>
        <w:rPr>
          <w:rFonts w:ascii="Times New Roman" w:hAnsi="Times New Roman" w:cs="Times New Roman"/>
        </w:rPr>
      </w:pPr>
    </w:p>
    <w:p w:rsidR="00E70D04" w:rsidRPr="00FA6D3F" w:rsidRDefault="00E15630" w:rsidP="00E15630">
      <w:pPr>
        <w:tabs>
          <w:tab w:val="left" w:pos="8272"/>
        </w:tabs>
        <w:spacing w:after="0" w:line="276" w:lineRule="auto"/>
        <w:jc w:val="center"/>
        <w:rPr>
          <w:rFonts w:ascii="Times New Roman" w:hAnsi="Times New Roman" w:cs="Times New Roman"/>
        </w:rPr>
      </w:pPr>
      <w:r w:rsidRPr="00FA6D3F">
        <w:rPr>
          <w:rFonts w:ascii="Times New Roman" w:hAnsi="Times New Roman" w:cs="Times New Roman"/>
        </w:rPr>
        <w:br/>
      </w:r>
    </w:p>
    <w:p w:rsidR="00E70D04" w:rsidRPr="00FA6D3F" w:rsidRDefault="00E70D04" w:rsidP="00E15630">
      <w:pPr>
        <w:tabs>
          <w:tab w:val="left" w:pos="8272"/>
        </w:tabs>
        <w:spacing w:after="0" w:line="276" w:lineRule="auto"/>
        <w:jc w:val="center"/>
        <w:rPr>
          <w:rFonts w:ascii="Times New Roman" w:hAnsi="Times New Roman" w:cs="Times New Roman"/>
        </w:rPr>
      </w:pPr>
    </w:p>
    <w:p w:rsidR="00E70D04" w:rsidRPr="00FA6D3F" w:rsidRDefault="00E70D04" w:rsidP="00E15630">
      <w:pPr>
        <w:tabs>
          <w:tab w:val="left" w:pos="8272"/>
        </w:tabs>
        <w:spacing w:after="0" w:line="276" w:lineRule="auto"/>
        <w:jc w:val="center"/>
        <w:rPr>
          <w:rFonts w:ascii="Times New Roman" w:hAnsi="Times New Roman" w:cs="Times New Roman"/>
        </w:rPr>
      </w:pPr>
    </w:p>
    <w:p w:rsidR="00E70D04" w:rsidRPr="00FA6D3F" w:rsidRDefault="00E70D04" w:rsidP="00E15630">
      <w:pPr>
        <w:tabs>
          <w:tab w:val="left" w:pos="8272"/>
        </w:tabs>
        <w:spacing w:after="0" w:line="276" w:lineRule="auto"/>
        <w:jc w:val="center"/>
        <w:rPr>
          <w:rFonts w:ascii="Times New Roman" w:hAnsi="Times New Roman" w:cs="Times New Roman"/>
        </w:rPr>
      </w:pPr>
    </w:p>
    <w:p w:rsidR="00E70D04" w:rsidRPr="00FA6D3F" w:rsidRDefault="00E70D04" w:rsidP="00E15630">
      <w:pPr>
        <w:tabs>
          <w:tab w:val="left" w:pos="8272"/>
        </w:tabs>
        <w:spacing w:after="0" w:line="276" w:lineRule="auto"/>
        <w:jc w:val="center"/>
        <w:rPr>
          <w:rFonts w:ascii="Times New Roman" w:hAnsi="Times New Roman" w:cs="Times New Roman"/>
        </w:rPr>
      </w:pPr>
    </w:p>
    <w:p w:rsidR="00E70D04" w:rsidRPr="00FA6D3F" w:rsidRDefault="00E70D04" w:rsidP="00E15630">
      <w:pPr>
        <w:tabs>
          <w:tab w:val="left" w:pos="8272"/>
        </w:tabs>
        <w:spacing w:after="0" w:line="276" w:lineRule="auto"/>
        <w:jc w:val="center"/>
        <w:rPr>
          <w:rFonts w:ascii="Times New Roman" w:hAnsi="Times New Roman" w:cs="Times New Roman"/>
        </w:rPr>
      </w:pPr>
    </w:p>
    <w:p w:rsidR="00E70D04" w:rsidRPr="00FA6D3F" w:rsidRDefault="00E70D04" w:rsidP="00E15630">
      <w:pPr>
        <w:tabs>
          <w:tab w:val="left" w:pos="8272"/>
        </w:tabs>
        <w:spacing w:after="0" w:line="276" w:lineRule="auto"/>
        <w:jc w:val="center"/>
        <w:rPr>
          <w:rFonts w:ascii="Times New Roman" w:hAnsi="Times New Roman" w:cs="Times New Roman"/>
        </w:rPr>
      </w:pPr>
    </w:p>
    <w:p w:rsidR="00E70D04" w:rsidRPr="00FA6D3F" w:rsidRDefault="00E70D04" w:rsidP="00E15630">
      <w:pPr>
        <w:tabs>
          <w:tab w:val="left" w:pos="8272"/>
        </w:tabs>
        <w:spacing w:after="0" w:line="276" w:lineRule="auto"/>
        <w:jc w:val="center"/>
        <w:rPr>
          <w:rFonts w:ascii="Times New Roman" w:hAnsi="Times New Roman" w:cs="Times New Roman"/>
        </w:rPr>
      </w:pPr>
    </w:p>
    <w:p w:rsidR="00E70D04" w:rsidRPr="00FA6D3F" w:rsidRDefault="00E70D04" w:rsidP="00E15630">
      <w:pPr>
        <w:tabs>
          <w:tab w:val="left" w:pos="8272"/>
        </w:tabs>
        <w:spacing w:after="0" w:line="276" w:lineRule="auto"/>
        <w:jc w:val="center"/>
        <w:rPr>
          <w:rFonts w:ascii="Times New Roman" w:hAnsi="Times New Roman" w:cs="Times New Roman"/>
        </w:rPr>
      </w:pPr>
    </w:p>
    <w:p w:rsidR="00E70D04" w:rsidRPr="00FA6D3F" w:rsidRDefault="00E70D04" w:rsidP="00E15630">
      <w:pPr>
        <w:tabs>
          <w:tab w:val="left" w:pos="8272"/>
        </w:tabs>
        <w:spacing w:after="0" w:line="276" w:lineRule="auto"/>
        <w:jc w:val="center"/>
        <w:rPr>
          <w:rFonts w:ascii="Times New Roman" w:hAnsi="Times New Roman" w:cs="Times New Roman"/>
        </w:rPr>
      </w:pPr>
    </w:p>
    <w:p w:rsidR="00E70D04" w:rsidRPr="00FA6D3F" w:rsidRDefault="00E70D04" w:rsidP="00E15630">
      <w:pPr>
        <w:tabs>
          <w:tab w:val="left" w:pos="8272"/>
        </w:tabs>
        <w:spacing w:after="0" w:line="276" w:lineRule="auto"/>
        <w:jc w:val="center"/>
        <w:rPr>
          <w:rFonts w:ascii="Times New Roman" w:hAnsi="Times New Roman" w:cs="Times New Roman"/>
        </w:rPr>
      </w:pPr>
    </w:p>
    <w:p w:rsidR="00E70D04" w:rsidRPr="00FA6D3F" w:rsidRDefault="00E70D04" w:rsidP="00E15630">
      <w:pPr>
        <w:tabs>
          <w:tab w:val="left" w:pos="8272"/>
        </w:tabs>
        <w:spacing w:after="0" w:line="276" w:lineRule="auto"/>
        <w:jc w:val="center"/>
        <w:rPr>
          <w:rFonts w:ascii="Times New Roman" w:hAnsi="Times New Roman" w:cs="Times New Roman"/>
        </w:rPr>
      </w:pPr>
    </w:p>
    <w:p w:rsidR="00E70D04" w:rsidRPr="00FA6D3F" w:rsidRDefault="00E70D04" w:rsidP="00E15630">
      <w:pPr>
        <w:tabs>
          <w:tab w:val="left" w:pos="8272"/>
        </w:tabs>
        <w:spacing w:after="0" w:line="276" w:lineRule="auto"/>
        <w:jc w:val="center"/>
        <w:rPr>
          <w:rFonts w:ascii="Times New Roman" w:hAnsi="Times New Roman" w:cs="Times New Roman"/>
        </w:rPr>
      </w:pPr>
    </w:p>
    <w:p w:rsidR="00E70D04" w:rsidRPr="00FA6D3F" w:rsidRDefault="00E70D04" w:rsidP="00E15630">
      <w:pPr>
        <w:tabs>
          <w:tab w:val="left" w:pos="8272"/>
        </w:tabs>
        <w:spacing w:after="0" w:line="276" w:lineRule="auto"/>
        <w:jc w:val="center"/>
        <w:rPr>
          <w:rFonts w:ascii="Times New Roman" w:hAnsi="Times New Roman" w:cs="Times New Roman"/>
        </w:rPr>
      </w:pPr>
    </w:p>
    <w:p w:rsidR="00E70D04" w:rsidRPr="00FA6D3F" w:rsidRDefault="00E70D04" w:rsidP="00E15630">
      <w:pPr>
        <w:tabs>
          <w:tab w:val="left" w:pos="8272"/>
        </w:tabs>
        <w:spacing w:after="0" w:line="276" w:lineRule="auto"/>
        <w:jc w:val="center"/>
        <w:rPr>
          <w:rFonts w:ascii="Times New Roman" w:hAnsi="Times New Roman" w:cs="Times New Roman"/>
        </w:rPr>
      </w:pPr>
    </w:p>
    <w:p w:rsidR="007E0617" w:rsidRPr="007E0617" w:rsidRDefault="007E0617" w:rsidP="00DD4EEE">
      <w:pPr>
        <w:tabs>
          <w:tab w:val="left" w:pos="8272"/>
        </w:tabs>
        <w:spacing w:after="0" w:line="276" w:lineRule="auto"/>
        <w:rPr>
          <w:rFonts w:ascii="Times New Roman" w:hAnsi="Times New Roman" w:cs="Times New Roman"/>
        </w:rPr>
      </w:pPr>
    </w:p>
    <w:p w:rsidR="00DD4EEE" w:rsidRPr="007E0617" w:rsidRDefault="00DD4EEE" w:rsidP="00DD4EEE">
      <w:pPr>
        <w:tabs>
          <w:tab w:val="left" w:pos="8272"/>
        </w:tabs>
        <w:spacing w:after="0" w:line="276" w:lineRule="auto"/>
        <w:rPr>
          <w:rFonts w:ascii="Times New Roman" w:hAnsi="Times New Roman" w:cs="Times New Roman"/>
        </w:rPr>
      </w:pPr>
      <w:r w:rsidRPr="007E0617">
        <w:rPr>
          <w:rFonts w:ascii="Times New Roman" w:hAnsi="Times New Roman" w:cs="Times New Roman"/>
        </w:rPr>
        <w:tab/>
      </w:r>
      <w:r w:rsidRPr="007E0617">
        <w:rPr>
          <w:rFonts w:ascii="Times New Roman" w:hAnsi="Times New Roman" w:cs="Times New Roman"/>
        </w:rPr>
        <w:tab/>
      </w:r>
      <w:r w:rsidRPr="007E0617">
        <w:rPr>
          <w:rFonts w:ascii="Times New Roman" w:hAnsi="Times New Roman" w:cs="Times New Roman"/>
        </w:rPr>
        <w:tab/>
      </w:r>
      <w:r w:rsidRPr="007E0617">
        <w:rPr>
          <w:rFonts w:ascii="Times New Roman" w:hAnsi="Times New Roman" w:cs="Times New Roman"/>
        </w:rPr>
        <w:tab/>
      </w:r>
      <w:r w:rsidRPr="007E0617">
        <w:rPr>
          <w:rFonts w:ascii="Times New Roman" w:hAnsi="Times New Roman" w:cs="Times New Roman"/>
        </w:rPr>
        <w:tab/>
      </w:r>
      <w:r w:rsidRPr="007E0617">
        <w:rPr>
          <w:rFonts w:ascii="Times New Roman" w:hAnsi="Times New Roman" w:cs="Times New Roman"/>
        </w:rPr>
        <w:tab/>
      </w:r>
    </w:p>
    <w:p w:rsidR="00DD4EEE" w:rsidRPr="007E0617" w:rsidRDefault="00DD4EEE" w:rsidP="00DD4EEE">
      <w:pPr>
        <w:tabs>
          <w:tab w:val="left" w:pos="8272"/>
        </w:tabs>
        <w:spacing w:after="0" w:line="276" w:lineRule="auto"/>
        <w:rPr>
          <w:rFonts w:ascii="Times New Roman" w:hAnsi="Times New Roman" w:cs="Times New Roman"/>
        </w:rPr>
      </w:pPr>
      <w:r w:rsidRPr="007E0617">
        <w:rPr>
          <w:rFonts w:ascii="Times New Roman" w:hAnsi="Times New Roman" w:cs="Times New Roman"/>
        </w:rPr>
        <w:tab/>
      </w:r>
      <w:r w:rsidRPr="007E0617">
        <w:rPr>
          <w:rFonts w:ascii="Times New Roman" w:hAnsi="Times New Roman" w:cs="Times New Roman"/>
        </w:rPr>
        <w:tab/>
      </w:r>
      <w:r w:rsidRPr="007E0617">
        <w:rPr>
          <w:rFonts w:ascii="Times New Roman" w:hAnsi="Times New Roman" w:cs="Times New Roman"/>
        </w:rPr>
        <w:tab/>
      </w:r>
      <w:r w:rsidRPr="007E0617">
        <w:rPr>
          <w:rFonts w:ascii="Times New Roman" w:hAnsi="Times New Roman" w:cs="Times New Roman"/>
        </w:rPr>
        <w:tab/>
      </w:r>
      <w:r w:rsidRPr="007E0617">
        <w:rPr>
          <w:rFonts w:ascii="Times New Roman" w:hAnsi="Times New Roman" w:cs="Times New Roman"/>
        </w:rPr>
        <w:tab/>
      </w:r>
      <w:r w:rsidRPr="007E0617">
        <w:rPr>
          <w:rFonts w:ascii="Times New Roman" w:hAnsi="Times New Roman" w:cs="Times New Roman"/>
        </w:rPr>
        <w:tab/>
      </w:r>
      <w:r w:rsidR="00E70D04">
        <w:rPr>
          <w:rFonts w:ascii="Times New Roman" w:hAnsi="Times New Roman" w:cs="Times New Roman"/>
        </w:rPr>
        <w:t>26</w:t>
      </w:r>
      <w:r w:rsidRPr="007E0617">
        <w:rPr>
          <w:rFonts w:ascii="Times New Roman" w:hAnsi="Times New Roman" w:cs="Times New Roman"/>
        </w:rPr>
        <w:t>.04.2019</w:t>
      </w:r>
    </w:p>
    <w:p w:rsidR="00DD4EEE" w:rsidRPr="007E0617" w:rsidRDefault="00DD4EEE" w:rsidP="00DD4EEE">
      <w:pPr>
        <w:tabs>
          <w:tab w:val="left" w:pos="8272"/>
        </w:tabs>
        <w:spacing w:after="0" w:line="276" w:lineRule="auto"/>
        <w:rPr>
          <w:rFonts w:ascii="Times New Roman" w:hAnsi="Times New Roman" w:cs="Times New Roman"/>
        </w:rPr>
      </w:pPr>
      <w:r w:rsidRPr="007E0617">
        <w:rPr>
          <w:rFonts w:ascii="Times New Roman" w:hAnsi="Times New Roman" w:cs="Times New Roman"/>
        </w:rPr>
        <w:tab/>
      </w:r>
      <w:r w:rsidRPr="007E0617">
        <w:rPr>
          <w:rFonts w:ascii="Times New Roman" w:hAnsi="Times New Roman" w:cs="Times New Roman"/>
        </w:rPr>
        <w:tab/>
      </w:r>
      <w:r w:rsidRPr="007E0617">
        <w:rPr>
          <w:rFonts w:ascii="Times New Roman" w:hAnsi="Times New Roman" w:cs="Times New Roman"/>
        </w:rPr>
        <w:tab/>
      </w:r>
      <w:r w:rsidRPr="007E0617">
        <w:rPr>
          <w:rFonts w:ascii="Times New Roman" w:hAnsi="Times New Roman" w:cs="Times New Roman"/>
        </w:rPr>
        <w:tab/>
      </w:r>
      <w:r w:rsidRPr="007E0617">
        <w:rPr>
          <w:rFonts w:ascii="Times New Roman" w:hAnsi="Times New Roman" w:cs="Times New Roman"/>
        </w:rPr>
        <w:tab/>
        <w:t>Dr. Öğr. Üyesi Sema LEBLEBİCİ</w:t>
      </w:r>
    </w:p>
    <w:p w:rsidR="00D56A9E" w:rsidRPr="007E0617" w:rsidRDefault="00DD4EEE" w:rsidP="008A5B44">
      <w:pPr>
        <w:tabs>
          <w:tab w:val="left" w:pos="8272"/>
        </w:tabs>
        <w:spacing w:after="0" w:line="276" w:lineRule="auto"/>
        <w:rPr>
          <w:rFonts w:ascii="Times New Roman" w:hAnsi="Times New Roman" w:cs="Times New Roman"/>
        </w:rPr>
      </w:pPr>
      <w:r w:rsidRPr="007E0617">
        <w:rPr>
          <w:rFonts w:ascii="Times New Roman" w:hAnsi="Times New Roman" w:cs="Times New Roman"/>
        </w:rPr>
        <w:tab/>
      </w:r>
      <w:r w:rsidRPr="007E0617">
        <w:rPr>
          <w:rFonts w:ascii="Times New Roman" w:hAnsi="Times New Roman" w:cs="Times New Roman"/>
        </w:rPr>
        <w:tab/>
      </w:r>
      <w:r w:rsidRPr="007E0617">
        <w:rPr>
          <w:rFonts w:ascii="Times New Roman" w:hAnsi="Times New Roman" w:cs="Times New Roman"/>
        </w:rPr>
        <w:tab/>
      </w:r>
      <w:r w:rsidRPr="007E0617">
        <w:rPr>
          <w:rFonts w:ascii="Times New Roman" w:hAnsi="Times New Roman" w:cs="Times New Roman"/>
        </w:rPr>
        <w:tab/>
      </w:r>
      <w:r w:rsidRPr="007E0617">
        <w:rPr>
          <w:rFonts w:ascii="Times New Roman" w:hAnsi="Times New Roman" w:cs="Times New Roman"/>
        </w:rPr>
        <w:tab/>
      </w:r>
      <w:r w:rsidRPr="007E0617">
        <w:rPr>
          <w:rFonts w:ascii="Times New Roman" w:hAnsi="Times New Roman" w:cs="Times New Roman"/>
        </w:rPr>
        <w:tab/>
        <w:t xml:space="preserve">    Bölüm Bşk. V.</w:t>
      </w:r>
    </w:p>
    <w:sectPr w:rsidR="00D56A9E" w:rsidRPr="007E0617" w:rsidSect="002E4D1E">
      <w:pgSz w:w="16838" w:h="11906" w:orient="landscape"/>
      <w:pgMar w:top="567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2C9F" w:rsidRDefault="00B42C9F" w:rsidP="0020461D">
      <w:pPr>
        <w:spacing w:after="0" w:line="240" w:lineRule="auto"/>
      </w:pPr>
      <w:r>
        <w:separator/>
      </w:r>
    </w:p>
  </w:endnote>
  <w:endnote w:type="continuationSeparator" w:id="1">
    <w:p w:rsidR="00B42C9F" w:rsidRDefault="00B42C9F" w:rsidP="002046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42C9F" w:rsidRDefault="00B42C9F" w:rsidP="0020461D">
      <w:pPr>
        <w:spacing w:after="0" w:line="240" w:lineRule="auto"/>
      </w:pPr>
      <w:r>
        <w:separator/>
      </w:r>
    </w:p>
  </w:footnote>
  <w:footnote w:type="continuationSeparator" w:id="1">
    <w:p w:rsidR="00B42C9F" w:rsidRDefault="00B42C9F" w:rsidP="0020461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08"/>
  <w:hyphenationZone w:val="425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DA3tjCzMDa3MDU3MTFX0lEKTi0uzszPAykwqgUANGxQ+CwAAAA="/>
  </w:docVars>
  <w:rsids>
    <w:rsidRoot w:val="00B4451C"/>
    <w:rsid w:val="00023327"/>
    <w:rsid w:val="000C44AD"/>
    <w:rsid w:val="00136041"/>
    <w:rsid w:val="001B075A"/>
    <w:rsid w:val="001E4B9A"/>
    <w:rsid w:val="00201C26"/>
    <w:rsid w:val="0020461D"/>
    <w:rsid w:val="002C15FA"/>
    <w:rsid w:val="002E4D1E"/>
    <w:rsid w:val="004041F6"/>
    <w:rsid w:val="004E560C"/>
    <w:rsid w:val="005053E7"/>
    <w:rsid w:val="00541ED0"/>
    <w:rsid w:val="0056231C"/>
    <w:rsid w:val="005A4EDC"/>
    <w:rsid w:val="005C4623"/>
    <w:rsid w:val="006E21A7"/>
    <w:rsid w:val="006E564F"/>
    <w:rsid w:val="006F7855"/>
    <w:rsid w:val="00721864"/>
    <w:rsid w:val="00732CB8"/>
    <w:rsid w:val="007C608A"/>
    <w:rsid w:val="007E0617"/>
    <w:rsid w:val="00804D53"/>
    <w:rsid w:val="00874582"/>
    <w:rsid w:val="008A5B44"/>
    <w:rsid w:val="00913C8E"/>
    <w:rsid w:val="00915203"/>
    <w:rsid w:val="00920E16"/>
    <w:rsid w:val="00964663"/>
    <w:rsid w:val="009F3D33"/>
    <w:rsid w:val="00A62A21"/>
    <w:rsid w:val="00B02BBC"/>
    <w:rsid w:val="00B17125"/>
    <w:rsid w:val="00B262B3"/>
    <w:rsid w:val="00B34D3F"/>
    <w:rsid w:val="00B42C9F"/>
    <w:rsid w:val="00B4451C"/>
    <w:rsid w:val="00B7628D"/>
    <w:rsid w:val="00C941A3"/>
    <w:rsid w:val="00CA45F7"/>
    <w:rsid w:val="00CA79BF"/>
    <w:rsid w:val="00CD7B66"/>
    <w:rsid w:val="00D56A9E"/>
    <w:rsid w:val="00DD4EEE"/>
    <w:rsid w:val="00E15630"/>
    <w:rsid w:val="00E70D04"/>
    <w:rsid w:val="00F05A3E"/>
    <w:rsid w:val="00F67CA7"/>
    <w:rsid w:val="00FA6D3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053E7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5053E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20461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20461D"/>
  </w:style>
  <w:style w:type="paragraph" w:styleId="Altbilgi">
    <w:name w:val="footer"/>
    <w:basedOn w:val="Normal"/>
    <w:link w:val="AltbilgiChar"/>
    <w:uiPriority w:val="99"/>
    <w:unhideWhenUsed/>
    <w:rsid w:val="0020461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20461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C0E74A-9B8C-47F0-BFBC-19B3B1B45C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9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14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GULCINCETIN</cp:lastModifiedBy>
  <cp:revision>3</cp:revision>
  <dcterms:created xsi:type="dcterms:W3CDTF">2019-04-29T11:50:00Z</dcterms:created>
  <dcterms:modified xsi:type="dcterms:W3CDTF">2019-05-01T11:36:00Z</dcterms:modified>
</cp:coreProperties>
</file>